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27089367" w:rsidR="00603857" w:rsidRDefault="007D0E03" w:rsidP="00603857">
      <w:pPr>
        <w:jc w:val="center"/>
        <w:rPr>
          <w:sz w:val="22"/>
          <w:szCs w:val="22"/>
          <w:lang w:val="en-GB"/>
        </w:rPr>
      </w:pPr>
      <w:r w:rsidRPr="00CE05B2">
        <w:rPr>
          <w:sz w:val="22"/>
          <w:szCs w:val="22"/>
          <w:lang w:val="en-GB"/>
        </w:rPr>
        <w:t xml:space="preserve">State of </w:t>
      </w:r>
      <w:r w:rsidR="002C6CF7">
        <w:rPr>
          <w:sz w:val="22"/>
          <w:szCs w:val="22"/>
          <w:lang w:val="en-GB"/>
        </w:rPr>
        <w:t>Maine</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0875C26A" w14:textId="3A6329F1" w:rsidR="002C6CF7" w:rsidRPr="00CE05B2" w:rsidRDefault="002C6CF7" w:rsidP="002C6CF7">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of two (2)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w:t>
      </w:r>
      <w:r w:rsidRPr="00631F2C">
        <w:rPr>
          <w:sz w:val="22"/>
          <w:szCs w:val="22"/>
          <w:lang w:val="en-GB"/>
        </w:rPr>
        <w:t xml:space="preserve">after the termination </w:t>
      </w:r>
      <w:r w:rsidR="00534EA0">
        <w:rPr>
          <w:sz w:val="22"/>
          <w:szCs w:val="22"/>
          <w:lang w:val="en-GB"/>
        </w:rPr>
        <w:t>date</w:t>
      </w:r>
      <w:r>
        <w:rPr>
          <w:sz w:val="22"/>
          <w:szCs w:val="22"/>
          <w:lang w:val="en-GB"/>
        </w:rPr>
        <w:t xml:space="preserve"> if the Lease is a fixed term and 21 days if the Lease is a tenancy at will.</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25CD31BB" w:rsidR="006300B6" w:rsidRDefault="006300B6" w:rsidP="00007B63">
      <w:pPr>
        <w:jc w:val="both"/>
        <w:rPr>
          <w:sz w:val="22"/>
          <w:szCs w:val="22"/>
          <w:lang w:val="en-GB"/>
        </w:rPr>
      </w:pPr>
      <w:r w:rsidRPr="00631F2C">
        <w:rPr>
          <w:sz w:val="22"/>
          <w:szCs w:val="22"/>
          <w:lang w:val="en-GB"/>
        </w:rPr>
        <w:t xml:space="preserve">The Landlord may with at least </w:t>
      </w:r>
      <w:r w:rsidR="00BC3040">
        <w:rPr>
          <w:sz w:val="22"/>
          <w:szCs w:val="22"/>
          <w:lang w:val="en-GB"/>
        </w:rPr>
        <w:t>2</w:t>
      </w:r>
      <w:r w:rsidR="002C6CF7">
        <w:rPr>
          <w:sz w:val="22"/>
          <w:szCs w:val="22"/>
          <w:lang w:val="en-GB"/>
        </w:rPr>
        <w:t>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AB2542" w14:textId="77777777" w:rsidR="009575BD" w:rsidRDefault="009575BD" w:rsidP="00CB37D9">
      <w:pPr>
        <w:spacing w:after="0" w:line="240" w:lineRule="auto"/>
      </w:pPr>
      <w:r>
        <w:separator/>
      </w:r>
    </w:p>
  </w:endnote>
  <w:endnote w:type="continuationSeparator" w:id="0">
    <w:p w14:paraId="669D1B14" w14:textId="77777777" w:rsidR="009575BD" w:rsidRDefault="009575B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2ACE2" w14:textId="77777777" w:rsidR="00C8625E" w:rsidRDefault="00C862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816CED7" w:rsidR="00CB37D9" w:rsidRPr="00C8625E" w:rsidRDefault="00CB37D9" w:rsidP="00C862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4250B6" w14:textId="77777777" w:rsidR="00C8625E" w:rsidRDefault="00C862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0225F6" w14:textId="77777777" w:rsidR="009575BD" w:rsidRDefault="009575BD" w:rsidP="00CB37D9">
      <w:pPr>
        <w:spacing w:after="0" w:line="240" w:lineRule="auto"/>
      </w:pPr>
      <w:r>
        <w:separator/>
      </w:r>
    </w:p>
  </w:footnote>
  <w:footnote w:type="continuationSeparator" w:id="0">
    <w:p w14:paraId="3F5A7873" w14:textId="77777777" w:rsidR="009575BD" w:rsidRDefault="009575B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9A6CD5" w14:textId="77777777" w:rsidR="00C8625E" w:rsidRDefault="00C86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CFACD6B" w:rsidR="00AD6FC0" w:rsidRPr="00C8625E" w:rsidRDefault="00AD6FC0" w:rsidP="00C862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3618E2" w14:textId="77777777" w:rsidR="00C8625E" w:rsidRDefault="00C862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65743010">
    <w:abstractNumId w:val="0"/>
  </w:num>
  <w:num w:numId="2" w16cid:durableId="14192064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D10EF"/>
    <w:rsid w:val="00112877"/>
    <w:rsid w:val="00135716"/>
    <w:rsid w:val="001511CC"/>
    <w:rsid w:val="0017216B"/>
    <w:rsid w:val="0017554E"/>
    <w:rsid w:val="00181BFB"/>
    <w:rsid w:val="001A2890"/>
    <w:rsid w:val="002129CA"/>
    <w:rsid w:val="00213AF9"/>
    <w:rsid w:val="00255893"/>
    <w:rsid w:val="00283ABC"/>
    <w:rsid w:val="002A672D"/>
    <w:rsid w:val="002C6CF7"/>
    <w:rsid w:val="002D0FCE"/>
    <w:rsid w:val="002F06F1"/>
    <w:rsid w:val="00315F83"/>
    <w:rsid w:val="003B24BC"/>
    <w:rsid w:val="003B7112"/>
    <w:rsid w:val="003C3981"/>
    <w:rsid w:val="003D7AD3"/>
    <w:rsid w:val="00417224"/>
    <w:rsid w:val="00426C19"/>
    <w:rsid w:val="004644F1"/>
    <w:rsid w:val="004717EF"/>
    <w:rsid w:val="00473500"/>
    <w:rsid w:val="004F1CD0"/>
    <w:rsid w:val="004F5D47"/>
    <w:rsid w:val="00534EA0"/>
    <w:rsid w:val="00550916"/>
    <w:rsid w:val="00570A17"/>
    <w:rsid w:val="00576254"/>
    <w:rsid w:val="005F0103"/>
    <w:rsid w:val="00603857"/>
    <w:rsid w:val="00607FDD"/>
    <w:rsid w:val="006300B6"/>
    <w:rsid w:val="0064498C"/>
    <w:rsid w:val="00651AD0"/>
    <w:rsid w:val="00661579"/>
    <w:rsid w:val="006820EC"/>
    <w:rsid w:val="006A312D"/>
    <w:rsid w:val="006B481C"/>
    <w:rsid w:val="006D2C62"/>
    <w:rsid w:val="006F5F60"/>
    <w:rsid w:val="007134AB"/>
    <w:rsid w:val="007440FA"/>
    <w:rsid w:val="00764372"/>
    <w:rsid w:val="007854C8"/>
    <w:rsid w:val="007B4FEA"/>
    <w:rsid w:val="007D0E03"/>
    <w:rsid w:val="007F437B"/>
    <w:rsid w:val="00817C7B"/>
    <w:rsid w:val="00831A9F"/>
    <w:rsid w:val="00851D23"/>
    <w:rsid w:val="008547EB"/>
    <w:rsid w:val="008A0792"/>
    <w:rsid w:val="009146FD"/>
    <w:rsid w:val="00930A3A"/>
    <w:rsid w:val="00945588"/>
    <w:rsid w:val="009575BD"/>
    <w:rsid w:val="00976859"/>
    <w:rsid w:val="00980AC0"/>
    <w:rsid w:val="00A17025"/>
    <w:rsid w:val="00A318E0"/>
    <w:rsid w:val="00A56F25"/>
    <w:rsid w:val="00AA2FF1"/>
    <w:rsid w:val="00AD6FC0"/>
    <w:rsid w:val="00AF215C"/>
    <w:rsid w:val="00B32A3C"/>
    <w:rsid w:val="00BA3FE3"/>
    <w:rsid w:val="00BC0F62"/>
    <w:rsid w:val="00BC3040"/>
    <w:rsid w:val="00C248A3"/>
    <w:rsid w:val="00C2670C"/>
    <w:rsid w:val="00C26AEA"/>
    <w:rsid w:val="00C55AF5"/>
    <w:rsid w:val="00C576A9"/>
    <w:rsid w:val="00C8625E"/>
    <w:rsid w:val="00C91B90"/>
    <w:rsid w:val="00C979AC"/>
    <w:rsid w:val="00CB37D9"/>
    <w:rsid w:val="00CD6FD8"/>
    <w:rsid w:val="00D44429"/>
    <w:rsid w:val="00D54234"/>
    <w:rsid w:val="00D9550F"/>
    <w:rsid w:val="00DB03BE"/>
    <w:rsid w:val="00DD2CCC"/>
    <w:rsid w:val="00DD74F7"/>
    <w:rsid w:val="00E67F32"/>
    <w:rsid w:val="00E80404"/>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73</Words>
  <Characters>10679</Characters>
  <DocSecurity>0</DocSecurity>
  <Lines>88</Lines>
  <Paragraphs>2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52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